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d5a3fa129d98eb2426d094e119d22de4ee740"/>
      <w:r>
        <w:rPr>
          <w:b/>
        </w:rPr>
        <w:t xml:space="preserve">ПРОТОКОЛ ПРО РЕЗУЛЬТАТИ ЗЕМЕЛЬНИХ ТОРГІВ № LRE001-UA-20240318-177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арутинська селищна рада Болград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9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9.04.2024 13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 с/г призначення площею 0,0062га, яка знаходиться за адресою : Одеська область, Болградський район, смт Тарутине, вул. Красн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будівництва та обслуговування будівель торгівлі площею 0,0062га під соціально-культурними об'єктам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923,6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9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77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ОТРУБЛЯНКО ОЛЕГ ІВАНОВИЧ, ІПН/РНОКПП (ФОП): 27872175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ндажи Михайло Іванович, ІПН/РНОКПП: 27722129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АПІТАНЧУК ВАЛЕНТИНА ПЕТРІВНА, ІПН/РНОКПП: 29103034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БУЗИЛА ГЕННАДІЙ ІВАНОВИЧ, ІПН/РНОКПП: 31557197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"Ніков Станіслав Миколайович", ІПН/РНОКПП (ФОП): 29626234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ерезовський Олег Сергійович, ІПН/РНОКПП: 26370052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янов Сергій Сергійович, ІПН/РНОКПП: 32863130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БУЗИЛА ГЕННАД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0:03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ПІТАНЧУК ВАЛЕНТИНА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5 099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7:4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"Ніков Станіслав Миколайович"</w:t>
            </w:r>
          </w:p>
        </w:tc>
        <w:tc>
          <w:p>
            <w:pPr>
              <w:pStyle w:val="Compact"/>
              <w:jc w:val="left"/>
            </w:pPr>
            <w:r>
              <w:t xml:space="preserve">8 157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1:0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янов Серг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99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2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резовський Олег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3:50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ОТРУБЛЯНКО ОЛЕГ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3:14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ндажи Михайло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4:28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БУЗИЛА ГЕННАД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31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ПІТАНЧУК ВАЛЕНТИНА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3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"Ніков Станіслав Миколайович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3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янов Серг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99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2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резовський Олег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4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ОТРУБЛЯНКО ОЛЕГ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4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ндажи Михайло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48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оянов Серг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99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2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БУЗИЛА ГЕННАД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5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ПІТАНЧУК ВАЛЕНТИНА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3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"Ніков Станіслав Миколайович"</w:t>
            </w:r>
          </w:p>
        </w:tc>
        <w:tc>
          <w:p>
            <w:pPr>
              <w:pStyle w:val="Compact"/>
              <w:jc w:val="left"/>
            </w:pPr>
            <w:r>
              <w:t xml:space="preserve">8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3:0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резовський Олег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4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ОТРУБЛЯНКО ОЛЕГ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3:09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ндажи Михайло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3:13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оянов Серг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 000,99 грн</w:t>
            </w:r>
          </w:p>
        </w:tc>
        <w:tc>
          <w:p>
            <w:pPr>
              <w:pStyle w:val="Compact"/>
              <w:jc w:val="left"/>
            </w:pPr>
            <w:r>
              <w:t xml:space="preserve">18.04.2024 15:2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ПІТАНЧУК ВАЛЕНТИНА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3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резовський Олег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4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БУЗИЛА ГЕННАД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2:5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"Ніков Станіслав Миколайович"</w:t>
            </w:r>
          </w:p>
        </w:tc>
        <w:tc>
          <w:p>
            <w:pPr>
              <w:pStyle w:val="Compact"/>
              <w:jc w:val="left"/>
            </w:pPr>
            <w:r>
              <w:t xml:space="preserve">8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3:0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ОТРУБЛЯНКО ОЛЕГ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3:3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ндажи Михайло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10 035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3:36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ОП ОТРУБЛЯНКО ОЛЕГ ІВАНОВИЧ, ІПН/РНОКПП (ФОП): 27872175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77,08 грн (вісімсот сімдесят сім гривень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0 000,00 грн (сто сорок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Тарутинська селищна рада Болградського району Оде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7922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39815000015728</w:t>
      </w:r>
    </w:p>
    <w:p>
      <w:pPr>
        <w:numPr>
          <w:ilvl w:val="0"/>
          <w:numId w:val="1004"/>
        </w:numPr>
        <w:pStyle w:val="Compact"/>
      </w:pPr>
      <w:r>
        <w:t xml:space="preserve">Одержувач: Тарутинська селищна рада Болградського району Оде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7922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2981200001572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арутинська селищна рада Болградського району Оде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79226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582017203442700210000191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4.2024 13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ОП ОТРУБЛЯНКО ОЛЕГ ІВАНОВИЧ, ІПН/РНОКПП (ФОП): 278721753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арутинська селищна рада Болград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6:27:29Z</dcterms:created>
  <dcterms:modified xsi:type="dcterms:W3CDTF">2024-05-17T16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